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7765" w:rsidRDefault="00DE7765">
      <w:bookmarkStart w:id="0" w:name="_GoBack"/>
      <w:bookmarkEnd w:id="0"/>
    </w:p>
    <w:p w:rsidR="005269E4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Nyilatkozom, hogy az értekezés önálló munkám és más művekből szó szerint idézett vagy tartalmilag átvett részeket megfelelő módon idézem.</w:t>
      </w:r>
    </w:p>
    <w:p w:rsidR="005269E4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</w:t>
      </w:r>
      <w:r w:rsidR="00DE7765" w:rsidRPr="002A6EAA">
        <w:rPr>
          <w:rFonts w:ascii="Times New Roman" w:hAnsi="Times New Roman" w:cs="Times New Roman"/>
        </w:rPr>
        <w:t>...........</w:t>
      </w:r>
      <w:proofErr w:type="gramEnd"/>
    </w:p>
    <w:p w:rsidR="00C66BB2" w:rsidRDefault="00C66BB2">
      <w:pPr>
        <w:rPr>
          <w:rFonts w:ascii="Times New Roman" w:hAnsi="Times New Roman" w:cs="Times New Roman"/>
        </w:rPr>
      </w:pPr>
    </w:p>
    <w:p w:rsidR="005269E4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ab/>
        <w:t xml:space="preserve">                                                                         </w:t>
      </w:r>
      <w:r w:rsidRPr="002A6EAA">
        <w:rPr>
          <w:rFonts w:ascii="Times New Roman" w:hAnsi="Times New Roman" w:cs="Times New Roman"/>
        </w:rPr>
        <w:t>…</w:t>
      </w:r>
      <w:proofErr w:type="gramStart"/>
      <w:r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  <w:t>doktorjelölt aláírása</w:t>
      </w:r>
    </w:p>
    <w:p w:rsidR="005269E4" w:rsidRDefault="005269E4">
      <w:pPr>
        <w:rPr>
          <w:rFonts w:ascii="Times New Roman" w:hAnsi="Times New Roman" w:cs="Times New Roman"/>
        </w:rPr>
      </w:pPr>
    </w:p>
    <w:p w:rsidR="00325B1A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Nyilatkozom, hogy az értékezés és a tézisfüzetek leadott nyomtatott és elektronikus példányai mindenben azonosak.</w:t>
      </w:r>
    </w:p>
    <w:p w:rsidR="005269E4" w:rsidRPr="002A6EAA" w:rsidRDefault="005269E4" w:rsidP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</w:t>
      </w:r>
      <w:r w:rsidR="00DE7765" w:rsidRPr="002A6EAA">
        <w:rPr>
          <w:rFonts w:ascii="Times New Roman" w:hAnsi="Times New Roman" w:cs="Times New Roman"/>
        </w:rPr>
        <w:t>.............</w:t>
      </w:r>
      <w:proofErr w:type="gramEnd"/>
    </w:p>
    <w:p w:rsidR="00C66BB2" w:rsidRDefault="00C66BB2" w:rsidP="00DE7765">
      <w:pPr>
        <w:rPr>
          <w:rFonts w:ascii="Times New Roman" w:hAnsi="Times New Roman" w:cs="Times New Roman"/>
        </w:rPr>
      </w:pPr>
    </w:p>
    <w:p w:rsidR="002A6EAA" w:rsidRDefault="005269E4" w:rsidP="00DE7765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 xml:space="preserve">                                                       </w:t>
      </w:r>
    </w:p>
    <w:p w:rsidR="00DE7765" w:rsidRPr="002A6EAA" w:rsidRDefault="002A6EAA" w:rsidP="00DE77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</w:t>
      </w:r>
      <w:r w:rsidR="00DE7765" w:rsidRPr="002A6EAA">
        <w:rPr>
          <w:rFonts w:ascii="Times New Roman" w:hAnsi="Times New Roman" w:cs="Times New Roman"/>
        </w:rPr>
        <w:t>…</w:t>
      </w:r>
      <w:proofErr w:type="gramStart"/>
      <w:r w:rsidR="00DE7765"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  <w:t>doktorjelölt aláírása</w:t>
      </w:r>
    </w:p>
    <w:p w:rsidR="005269E4" w:rsidRDefault="005269E4">
      <w:pPr>
        <w:rPr>
          <w:rFonts w:ascii="Times New Roman" w:hAnsi="Times New Roman" w:cs="Times New Roman"/>
        </w:rPr>
      </w:pPr>
    </w:p>
    <w:p w:rsidR="005269E4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Nyilatkozom, hogy hozzájárulok az értekezés és a tézisfüzet nyilvánosságra hozatalához.</w:t>
      </w:r>
    </w:p>
    <w:p w:rsidR="005269E4" w:rsidRPr="002A6EAA" w:rsidRDefault="005269E4" w:rsidP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</w:t>
      </w:r>
      <w:r w:rsidR="00DE7765" w:rsidRPr="002A6EAA">
        <w:rPr>
          <w:rFonts w:ascii="Times New Roman" w:hAnsi="Times New Roman" w:cs="Times New Roman"/>
        </w:rPr>
        <w:t>.............</w:t>
      </w:r>
      <w:proofErr w:type="gramEnd"/>
    </w:p>
    <w:p w:rsidR="00C66BB2" w:rsidRDefault="00C66BB2" w:rsidP="00DE7765">
      <w:pPr>
        <w:rPr>
          <w:rFonts w:ascii="Times New Roman" w:hAnsi="Times New Roman" w:cs="Times New Roman"/>
        </w:rPr>
      </w:pPr>
    </w:p>
    <w:p w:rsidR="002A6EAA" w:rsidRDefault="00DE7765" w:rsidP="00DE7765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 xml:space="preserve"> </w:t>
      </w:r>
    </w:p>
    <w:p w:rsidR="00DE7765" w:rsidRDefault="002A6EAA" w:rsidP="00DE77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</w:t>
      </w:r>
      <w:r w:rsidR="00DE7765" w:rsidRPr="002A6EAA">
        <w:rPr>
          <w:rFonts w:ascii="Times New Roman" w:hAnsi="Times New Roman" w:cs="Times New Roman"/>
        </w:rPr>
        <w:t>…</w:t>
      </w:r>
      <w:proofErr w:type="gramStart"/>
      <w:r w:rsidR="00DE7765"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</w:t>
      </w:r>
      <w:r w:rsidR="00DE7765" w:rsidRPr="002A6EAA">
        <w:rPr>
          <w:rFonts w:ascii="Times New Roman" w:hAnsi="Times New Roman" w:cs="Times New Roman"/>
        </w:rPr>
        <w:t>doktorjelölt aláírása</w:t>
      </w:r>
    </w:p>
    <w:p w:rsidR="00F9418D" w:rsidRDefault="00F9418D" w:rsidP="00DE7765">
      <w:pPr>
        <w:rPr>
          <w:rFonts w:ascii="Times New Roman" w:hAnsi="Times New Roman" w:cs="Times New Roman"/>
        </w:rPr>
      </w:pPr>
    </w:p>
    <w:p w:rsidR="00F9418D" w:rsidRPr="008A6826" w:rsidRDefault="00F9418D" w:rsidP="00F941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</w:t>
      </w:r>
      <w:r w:rsidRPr="008A6826">
        <w:rPr>
          <w:rFonts w:ascii="Times New Roman" w:hAnsi="Times New Roman" w:cs="Times New Roman"/>
        </w:rPr>
        <w:t>ozzájárulok</w:t>
      </w:r>
      <w:r>
        <w:rPr>
          <w:rFonts w:ascii="Times New Roman" w:hAnsi="Times New Roman" w:cs="Times New Roman"/>
        </w:rPr>
        <w:t xml:space="preserve">, hogy fokozatszerzési eljárásom anyagát – beleértve az </w:t>
      </w:r>
      <w:r w:rsidRPr="008A6826">
        <w:rPr>
          <w:rFonts w:ascii="Times New Roman" w:hAnsi="Times New Roman" w:cs="Times New Roman"/>
        </w:rPr>
        <w:t xml:space="preserve">abban foglalt személyes adataimat </w:t>
      </w:r>
      <w:r>
        <w:rPr>
          <w:rFonts w:ascii="Times New Roman" w:hAnsi="Times New Roman" w:cs="Times New Roman"/>
        </w:rPr>
        <w:t xml:space="preserve">– a </w:t>
      </w:r>
      <w:r w:rsidRPr="008A6826">
        <w:rPr>
          <w:rFonts w:ascii="Times New Roman" w:hAnsi="Times New Roman" w:cs="Times New Roman"/>
        </w:rPr>
        <w:t>vonatkozó jogszabályok és a Budapesti Műszaki és Gazdaságtudományi Egyetem belső szabályzatai</w:t>
      </w:r>
      <w:r>
        <w:rPr>
          <w:rFonts w:ascii="Times New Roman" w:hAnsi="Times New Roman" w:cs="Times New Roman"/>
        </w:rPr>
        <w:t xml:space="preserve"> szerint a</w:t>
      </w:r>
      <w:r w:rsidRPr="008A6826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ra jogosult személyek</w:t>
      </w:r>
      <w:r w:rsidRPr="008A6826">
        <w:rPr>
          <w:rFonts w:ascii="Times New Roman" w:hAnsi="Times New Roman" w:cs="Times New Roman"/>
        </w:rPr>
        <w:t xml:space="preserve"> és testületek megismerhessék, illetve az adataimat kezeljék</w:t>
      </w:r>
      <w:r>
        <w:rPr>
          <w:rFonts w:ascii="Times New Roman" w:hAnsi="Times New Roman" w:cs="Times New Roman"/>
        </w:rPr>
        <w:t>.</w:t>
      </w:r>
    </w:p>
    <w:p w:rsidR="00F9418D" w:rsidRDefault="00F9418D" w:rsidP="00F9418D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.............</w:t>
      </w:r>
      <w:proofErr w:type="gramEnd"/>
    </w:p>
    <w:p w:rsidR="00C66BB2" w:rsidRDefault="00F9418D" w:rsidP="00F941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:rsidR="00C66BB2" w:rsidRDefault="00C66BB2" w:rsidP="00F9418D">
      <w:pPr>
        <w:rPr>
          <w:rFonts w:ascii="Times New Roman" w:hAnsi="Times New Roman" w:cs="Times New Roman"/>
        </w:rPr>
      </w:pPr>
    </w:p>
    <w:p w:rsidR="00C66BB2" w:rsidRDefault="00C66BB2" w:rsidP="00F9418D">
      <w:pPr>
        <w:rPr>
          <w:rFonts w:ascii="Times New Roman" w:hAnsi="Times New Roman" w:cs="Times New Roman"/>
        </w:rPr>
      </w:pPr>
    </w:p>
    <w:p w:rsidR="005269E4" w:rsidRDefault="00F9418D">
      <w:r>
        <w:rPr>
          <w:rFonts w:ascii="Times New Roman" w:hAnsi="Times New Roman" w:cs="Times New Roman"/>
        </w:rPr>
        <w:t xml:space="preserve">                                                                                 </w:t>
      </w:r>
      <w:r w:rsidRPr="002A6EAA">
        <w:rPr>
          <w:rFonts w:ascii="Times New Roman" w:hAnsi="Times New Roman" w:cs="Times New Roman"/>
        </w:rPr>
        <w:t>…</w:t>
      </w:r>
      <w:proofErr w:type="gramStart"/>
      <w:r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</w:t>
      </w:r>
      <w:r w:rsidRPr="002A6EAA">
        <w:rPr>
          <w:rFonts w:ascii="Times New Roman" w:hAnsi="Times New Roman" w:cs="Times New Roman"/>
        </w:rPr>
        <w:t>doktorjelölt aláírása</w:t>
      </w:r>
    </w:p>
    <w:p w:rsidR="005269E4" w:rsidRDefault="005269E4"/>
    <w:sectPr w:rsidR="005269E4" w:rsidSect="005269E4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tDQyMTEyNTM2NzVV0lEKTi0uzszPAykwrAUAXXfPkSwAAAA="/>
  </w:docVars>
  <w:rsids>
    <w:rsidRoot w:val="005269E4"/>
    <w:rsid w:val="000E42F3"/>
    <w:rsid w:val="002A6EAA"/>
    <w:rsid w:val="005269E4"/>
    <w:rsid w:val="00A5763D"/>
    <w:rsid w:val="00B22790"/>
    <w:rsid w:val="00C66BB2"/>
    <w:rsid w:val="00D80BBF"/>
    <w:rsid w:val="00DE7765"/>
    <w:rsid w:val="00F9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72CC7C-A171-46EF-B47D-4B99DEE8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247</Characters>
  <Application>Microsoft Office Word</Application>
  <DocSecurity>4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ker</dc:creator>
  <cp:keywords/>
  <dc:description/>
  <cp:lastModifiedBy>vidamari</cp:lastModifiedBy>
  <cp:revision>2</cp:revision>
  <dcterms:created xsi:type="dcterms:W3CDTF">2020-04-01T12:54:00Z</dcterms:created>
  <dcterms:modified xsi:type="dcterms:W3CDTF">2020-04-01T12:54:00Z</dcterms:modified>
</cp:coreProperties>
</file>